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ba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lbania received a score of 75.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lban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bania received a score of</w:t>
      </w:r>
      <w:r>
        <w:t xml:space="preserve"> </w:t>
      </w:r>
      <w:r>
        <w:rPr>
          <w:b/>
        </w:rPr>
        <w:t xml:space="preserve">69.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lbania received a score of 72.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lbania received a score of 59.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lbania received a score of 7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lban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lban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lban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lba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lban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lban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lban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lban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lban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lba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lban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lbania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lba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ba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2, 2003, 2004, 2005, 2006, 2008, 2009, 2012, 2014, 2015,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2, 2005, 2008,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ba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ania Country Report</dc:title>
  <dc:creator>SPI Team</dc:creator>
  <cp:keywords/>
  <dcterms:created xsi:type="dcterms:W3CDTF">2021-05-25T13:09:53Z</dcterms:created>
  <dcterms:modified xsi:type="dcterms:W3CDTF">2021-05-25T1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